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99A3CE" w14:textId="4ACD1853" w:rsidR="00733526" w:rsidRPr="00B902D0" w:rsidRDefault="67642EE3" w:rsidP="67642EE3">
      <w:pPr>
        <w:rPr>
          <w:sz w:val="32"/>
          <w:szCs w:val="32"/>
          <w:lang w:val="da-DK"/>
        </w:rPr>
      </w:pPr>
      <w:r w:rsidRPr="62DC1801">
        <w:rPr>
          <w:sz w:val="32"/>
          <w:szCs w:val="32"/>
          <w:lang w:val="da-DK"/>
        </w:rPr>
        <w:t xml:space="preserve">GLA:D® Ryg Kursus </w:t>
      </w:r>
    </w:p>
    <w:p w14:paraId="002DFFB7" w14:textId="77777777" w:rsidR="007D5302" w:rsidRPr="00B902D0" w:rsidRDefault="1E5047BA" w:rsidP="1E5047BA">
      <w:pPr>
        <w:ind w:left="1440" w:hanging="1440"/>
        <w:rPr>
          <w:b/>
          <w:bCs/>
          <w:sz w:val="28"/>
          <w:szCs w:val="28"/>
          <w:lang w:val="da-DK"/>
        </w:rPr>
      </w:pPr>
      <w:r w:rsidRPr="1E5047BA">
        <w:rPr>
          <w:b/>
          <w:bCs/>
          <w:sz w:val="28"/>
          <w:szCs w:val="28"/>
          <w:lang w:val="da-DK"/>
        </w:rPr>
        <w:t>En kort introduktion til GLA:D® Ryg</w:t>
      </w:r>
    </w:p>
    <w:p w14:paraId="7FB7B5EA" w14:textId="4A711C2E" w:rsidR="009C797E" w:rsidRPr="00B902D0" w:rsidRDefault="1E5047BA" w:rsidP="1E5047BA">
      <w:pPr>
        <w:rPr>
          <w:sz w:val="24"/>
          <w:szCs w:val="24"/>
          <w:lang w:val="da-DK"/>
        </w:rPr>
      </w:pPr>
      <w:r w:rsidRPr="1E5047BA">
        <w:rPr>
          <w:sz w:val="24"/>
          <w:szCs w:val="24"/>
          <w:lang w:val="da-DK"/>
        </w:rPr>
        <w:t xml:space="preserve">GLA:D® Ryg bygger på samme model som GLA:D® for hofte og knæpatienter, der blev introduceret i 2013 af Ewa Roos og Søren Thorgaard Skou. GLA:D® Ryg uddanner autoriserede fysioterapeuter og kiropraktorer i at levere en intervention bestående i patientuddannelse og øvelsesterapi. GLA:D® Ryg er underbygget af nationale og internationale kliniske retningslinjer for behandling af personer med rygbesvær og baserer sig på den nyeste evidens. </w:t>
      </w:r>
    </w:p>
    <w:p w14:paraId="4D16811C" w14:textId="2F4D719D" w:rsidR="006B57D8" w:rsidRPr="00B902D0" w:rsidRDefault="1E5047BA" w:rsidP="1E5047BA">
      <w:pPr>
        <w:rPr>
          <w:sz w:val="24"/>
          <w:szCs w:val="24"/>
          <w:lang w:val="da-DK"/>
        </w:rPr>
      </w:pPr>
      <w:r w:rsidRPr="1E5047BA">
        <w:rPr>
          <w:sz w:val="24"/>
          <w:szCs w:val="24"/>
          <w:lang w:val="da-DK"/>
        </w:rPr>
        <w:t xml:space="preserve">Målet med GLA:D® Ryg er at forbedre patienters evne til </w:t>
      </w:r>
      <w:proofErr w:type="spellStart"/>
      <w:r w:rsidRPr="1E5047BA">
        <w:rPr>
          <w:sz w:val="24"/>
          <w:szCs w:val="24"/>
          <w:lang w:val="da-DK"/>
        </w:rPr>
        <w:t>egen-håndtering</w:t>
      </w:r>
      <w:proofErr w:type="spellEnd"/>
      <w:r w:rsidRPr="1E5047BA">
        <w:rPr>
          <w:sz w:val="24"/>
          <w:szCs w:val="24"/>
          <w:lang w:val="da-DK"/>
        </w:rPr>
        <w:t xml:space="preserve"> af deres rygbesvær. Patientforløbene i GLA:D® Ryg registreres i et register. Viden fra registret vil blive brugt til løbende at forbedre GLA:D® Ryg og til at skabe generel viden om rygsmerter. </w:t>
      </w:r>
    </w:p>
    <w:p w14:paraId="11FA95A7" w14:textId="78764EDE" w:rsidR="002528AB" w:rsidRPr="0072626E" w:rsidRDefault="1E5047BA" w:rsidP="1E5047BA">
      <w:pPr>
        <w:ind w:left="1440" w:hanging="1440"/>
        <w:rPr>
          <w:b/>
          <w:bCs/>
          <w:sz w:val="28"/>
          <w:szCs w:val="28"/>
          <w:lang w:val="da-DK"/>
        </w:rPr>
      </w:pPr>
      <w:r w:rsidRPr="1E5047BA">
        <w:rPr>
          <w:b/>
          <w:bCs/>
          <w:sz w:val="28"/>
          <w:szCs w:val="28"/>
          <w:lang w:val="da-DK"/>
        </w:rPr>
        <w:t>Læringsmål for GLA:D Ryg-kurset</w:t>
      </w:r>
    </w:p>
    <w:p w14:paraId="554BD646" w14:textId="77777777" w:rsidR="002528AB" w:rsidRPr="00B902D0" w:rsidRDefault="1E5047BA" w:rsidP="1E5047BA">
      <w:pPr>
        <w:spacing w:after="0"/>
        <w:rPr>
          <w:b/>
          <w:bCs/>
          <w:sz w:val="24"/>
          <w:szCs w:val="24"/>
          <w:lang w:val="da-DK"/>
        </w:rPr>
      </w:pPr>
      <w:r w:rsidRPr="1E5047BA">
        <w:rPr>
          <w:b/>
          <w:bCs/>
          <w:sz w:val="24"/>
          <w:szCs w:val="24"/>
          <w:lang w:val="da-DK"/>
        </w:rPr>
        <w:t>Efter kurset</w:t>
      </w:r>
    </w:p>
    <w:p w14:paraId="59681485" w14:textId="77777777" w:rsidR="002528AB" w:rsidRPr="00482551" w:rsidRDefault="1E5047BA" w:rsidP="1E5047BA">
      <w:pPr>
        <w:pStyle w:val="ListBullet"/>
        <w:rPr>
          <w:sz w:val="24"/>
          <w:szCs w:val="24"/>
          <w:lang w:val="da-DK"/>
        </w:rPr>
      </w:pPr>
      <w:r w:rsidRPr="1E5047BA">
        <w:rPr>
          <w:sz w:val="24"/>
          <w:szCs w:val="24"/>
          <w:lang w:val="da-DK"/>
        </w:rPr>
        <w:t>har du opdateret viden om rygbesvær</w:t>
      </w:r>
    </w:p>
    <w:p w14:paraId="08E80B09" w14:textId="77777777" w:rsidR="002528AB" w:rsidRPr="00482551" w:rsidRDefault="1E5047BA" w:rsidP="1E5047BA">
      <w:pPr>
        <w:pStyle w:val="ListBullet"/>
        <w:rPr>
          <w:sz w:val="24"/>
          <w:szCs w:val="24"/>
          <w:lang w:val="da-DK"/>
        </w:rPr>
      </w:pPr>
      <w:r w:rsidRPr="1E5047BA">
        <w:rPr>
          <w:sz w:val="24"/>
          <w:szCs w:val="24"/>
          <w:lang w:val="da-DK"/>
        </w:rPr>
        <w:t xml:space="preserve">har du forståelse for indholdet af GLA:D® Ryg </w:t>
      </w:r>
    </w:p>
    <w:p w14:paraId="48FC0E25" w14:textId="77777777" w:rsidR="002528AB" w:rsidRPr="00482551" w:rsidRDefault="1E5047BA" w:rsidP="1E5047BA">
      <w:pPr>
        <w:pStyle w:val="ListBullet"/>
        <w:rPr>
          <w:sz w:val="24"/>
          <w:szCs w:val="24"/>
          <w:lang w:val="da-DK"/>
        </w:rPr>
      </w:pPr>
      <w:r w:rsidRPr="1E5047BA">
        <w:rPr>
          <w:sz w:val="24"/>
          <w:szCs w:val="24"/>
          <w:lang w:val="da-DK"/>
        </w:rPr>
        <w:t xml:space="preserve">kan du oprette patienter i GLA:D® Ryg registret </w:t>
      </w:r>
    </w:p>
    <w:p w14:paraId="08B76BED" w14:textId="77777777" w:rsidR="002528AB" w:rsidRPr="00482551" w:rsidRDefault="1E5047BA" w:rsidP="1E5047BA">
      <w:pPr>
        <w:pStyle w:val="ListBullet"/>
        <w:rPr>
          <w:sz w:val="24"/>
          <w:szCs w:val="24"/>
          <w:lang w:val="da-DK"/>
        </w:rPr>
      </w:pPr>
      <w:r w:rsidRPr="1E5047BA">
        <w:rPr>
          <w:sz w:val="24"/>
          <w:szCs w:val="24"/>
          <w:lang w:val="da-DK"/>
        </w:rPr>
        <w:t>kan du gennemføre den indledende GLA:D® Ryg-konsultation, patientuddannelsen og det vejledte træningsforløb</w:t>
      </w:r>
    </w:p>
    <w:p w14:paraId="7FB40556" w14:textId="77777777" w:rsidR="002528AB" w:rsidRPr="00482551" w:rsidRDefault="1E5047BA" w:rsidP="1E5047BA">
      <w:pPr>
        <w:pStyle w:val="ListBullet"/>
        <w:rPr>
          <w:sz w:val="24"/>
          <w:szCs w:val="24"/>
          <w:lang w:val="da-DK"/>
        </w:rPr>
      </w:pPr>
      <w:r w:rsidRPr="1E5047BA">
        <w:rPr>
          <w:sz w:val="24"/>
          <w:szCs w:val="24"/>
          <w:lang w:val="da-DK"/>
        </w:rPr>
        <w:t>har du en plan for hvordan GLA:D® Ryg kan iværksættes på din klinik</w:t>
      </w:r>
    </w:p>
    <w:p w14:paraId="383DB4D2" w14:textId="77777777" w:rsidR="00E43981" w:rsidRPr="00B902D0" w:rsidRDefault="1E5047BA" w:rsidP="1E5047BA">
      <w:pPr>
        <w:ind w:left="1440" w:hanging="1440"/>
        <w:rPr>
          <w:b/>
          <w:bCs/>
          <w:sz w:val="28"/>
          <w:szCs w:val="28"/>
          <w:lang w:val="da-DK"/>
        </w:rPr>
      </w:pPr>
      <w:r w:rsidRPr="1E5047BA">
        <w:rPr>
          <w:b/>
          <w:bCs/>
          <w:sz w:val="28"/>
          <w:szCs w:val="28"/>
          <w:lang w:val="da-DK"/>
        </w:rPr>
        <w:t xml:space="preserve">Undervisere </w:t>
      </w:r>
    </w:p>
    <w:p w14:paraId="324EAA71" w14:textId="312ED859" w:rsidR="007A3520" w:rsidRPr="00B902D0" w:rsidRDefault="1E5047BA" w:rsidP="1E5047BA">
      <w:pPr>
        <w:ind w:left="1440" w:hanging="1440"/>
        <w:rPr>
          <w:sz w:val="24"/>
          <w:szCs w:val="24"/>
          <w:lang w:val="da-DK"/>
        </w:rPr>
      </w:pPr>
      <w:r w:rsidRPr="1E5047BA">
        <w:rPr>
          <w:sz w:val="24"/>
          <w:szCs w:val="24"/>
          <w:lang w:val="da-DK"/>
        </w:rPr>
        <w:t xml:space="preserve">Alice Kongsted, ph.d. </w:t>
      </w:r>
    </w:p>
    <w:p w14:paraId="0EED75D7" w14:textId="5FE141EB" w:rsidR="007A3520" w:rsidRPr="0072626E" w:rsidRDefault="1E5047BA" w:rsidP="1E5047BA">
      <w:pPr>
        <w:ind w:left="1440" w:hanging="1440"/>
        <w:rPr>
          <w:sz w:val="24"/>
          <w:szCs w:val="24"/>
          <w:lang w:val="da-DK"/>
        </w:rPr>
      </w:pPr>
      <w:r w:rsidRPr="1E5047BA">
        <w:rPr>
          <w:sz w:val="24"/>
          <w:szCs w:val="24"/>
          <w:lang w:val="da-DK"/>
        </w:rPr>
        <w:t>Inge Ris Hansen, ph.d.</w:t>
      </w:r>
    </w:p>
    <w:p w14:paraId="46CE62D7" w14:textId="5BC215E5" w:rsidR="007A3520" w:rsidRPr="0072626E" w:rsidRDefault="1E5047BA" w:rsidP="1E5047BA">
      <w:pPr>
        <w:ind w:left="1440" w:hanging="1440"/>
        <w:rPr>
          <w:sz w:val="24"/>
          <w:szCs w:val="24"/>
          <w:lang w:val="da-DK"/>
        </w:rPr>
      </w:pPr>
      <w:r w:rsidRPr="1E5047BA">
        <w:rPr>
          <w:sz w:val="24"/>
          <w:szCs w:val="24"/>
          <w:lang w:val="da-DK"/>
        </w:rPr>
        <w:t xml:space="preserve">Jan Hartvigsen, ph.d. </w:t>
      </w:r>
    </w:p>
    <w:p w14:paraId="76B2B29C" w14:textId="77777777" w:rsidR="007A3520" w:rsidRPr="0072626E" w:rsidRDefault="1E5047BA" w:rsidP="1E5047BA">
      <w:pPr>
        <w:ind w:left="1440" w:hanging="1440"/>
        <w:rPr>
          <w:sz w:val="24"/>
          <w:szCs w:val="24"/>
          <w:lang w:val="da-DK"/>
        </w:rPr>
      </w:pPr>
      <w:r w:rsidRPr="1E5047BA">
        <w:rPr>
          <w:sz w:val="24"/>
          <w:szCs w:val="24"/>
          <w:lang w:val="da-DK"/>
        </w:rPr>
        <w:t>Jesper Hoeg, fysioterapeut.</w:t>
      </w:r>
    </w:p>
    <w:p w14:paraId="407B0914" w14:textId="3672984A" w:rsidR="007A3520" w:rsidRPr="006918D5" w:rsidRDefault="00EA2803" w:rsidP="0A42A539">
      <w:pPr>
        <w:ind w:left="1440" w:hanging="1440"/>
        <w:rPr>
          <w:sz w:val="24"/>
          <w:szCs w:val="24"/>
        </w:rPr>
      </w:pPr>
      <w:r>
        <w:rPr>
          <w:sz w:val="24"/>
          <w:szCs w:val="24"/>
        </w:rPr>
        <w:t>Sarah Kroman</w:t>
      </w:r>
      <w:r w:rsidR="0A42A539" w:rsidRPr="0A42A539">
        <w:rPr>
          <w:sz w:val="24"/>
          <w:szCs w:val="24"/>
        </w:rPr>
        <w:t xml:space="preserve">, </w:t>
      </w:r>
      <w:proofErr w:type="spellStart"/>
      <w:r w:rsidR="0A42A539" w:rsidRPr="0A42A539">
        <w:rPr>
          <w:sz w:val="24"/>
          <w:szCs w:val="24"/>
        </w:rPr>
        <w:t>cand</w:t>
      </w:r>
      <w:proofErr w:type="spellEnd"/>
      <w:r w:rsidR="0A42A539" w:rsidRPr="0A42A539">
        <w:rPr>
          <w:sz w:val="24"/>
          <w:szCs w:val="24"/>
        </w:rPr>
        <w:t xml:space="preserve">. scient. </w:t>
      </w:r>
      <w:proofErr w:type="spellStart"/>
      <w:r w:rsidR="0A42A539" w:rsidRPr="0A42A539">
        <w:rPr>
          <w:sz w:val="24"/>
          <w:szCs w:val="24"/>
        </w:rPr>
        <w:t>i</w:t>
      </w:r>
      <w:proofErr w:type="spellEnd"/>
      <w:r w:rsidR="0A42A539" w:rsidRPr="0A42A539">
        <w:rPr>
          <w:sz w:val="24"/>
          <w:szCs w:val="24"/>
        </w:rPr>
        <w:t xml:space="preserve"> </w:t>
      </w:r>
      <w:proofErr w:type="spellStart"/>
      <w:r w:rsidR="0A42A539" w:rsidRPr="0A42A539">
        <w:rPr>
          <w:sz w:val="24"/>
          <w:szCs w:val="24"/>
        </w:rPr>
        <w:t>fysioterapi</w:t>
      </w:r>
      <w:proofErr w:type="spellEnd"/>
    </w:p>
    <w:p w14:paraId="4B18083A" w14:textId="3166A440" w:rsidR="007A3520" w:rsidRPr="0072626E" w:rsidRDefault="1E5047BA" w:rsidP="1E5047BA">
      <w:pPr>
        <w:ind w:left="1440" w:hanging="1440"/>
        <w:rPr>
          <w:sz w:val="24"/>
          <w:szCs w:val="24"/>
          <w:lang w:val="da-DK"/>
        </w:rPr>
      </w:pPr>
      <w:r w:rsidRPr="1E5047BA">
        <w:rPr>
          <w:sz w:val="24"/>
          <w:szCs w:val="24"/>
          <w:lang w:val="da-DK"/>
        </w:rPr>
        <w:t xml:space="preserve">Per Kjær, ph.d. </w:t>
      </w:r>
    </w:p>
    <w:p w14:paraId="7400693E" w14:textId="1708FAEF" w:rsidR="00E43981" w:rsidRPr="00B902D0" w:rsidRDefault="22D370CC" w:rsidP="22D370CC">
      <w:pPr>
        <w:ind w:left="1440" w:hanging="1440"/>
        <w:rPr>
          <w:b/>
          <w:bCs/>
          <w:sz w:val="28"/>
          <w:szCs w:val="28"/>
          <w:lang w:val="da-DK"/>
        </w:rPr>
      </w:pPr>
      <w:r w:rsidRPr="22D370CC">
        <w:rPr>
          <w:b/>
          <w:bCs/>
          <w:sz w:val="28"/>
          <w:szCs w:val="28"/>
          <w:lang w:val="da-DK"/>
        </w:rPr>
        <w:t>Forplejning</w:t>
      </w:r>
    </w:p>
    <w:p w14:paraId="4ED25700" w14:textId="53CA7314" w:rsidR="007A3520" w:rsidRPr="00B902D0" w:rsidRDefault="4DD452EB" w:rsidP="4DD452EB">
      <w:pPr>
        <w:rPr>
          <w:b/>
          <w:bCs/>
          <w:sz w:val="28"/>
          <w:szCs w:val="28"/>
          <w:lang w:val="da-DK"/>
        </w:rPr>
      </w:pPr>
      <w:r w:rsidRPr="4DD452EB">
        <w:rPr>
          <w:sz w:val="24"/>
          <w:szCs w:val="24"/>
          <w:lang w:val="da-DK"/>
        </w:rPr>
        <w:t>Der serveres kaffe/the om formiddagen og eftermiddagen begge dage samt frokost i Cortex Parken på dag 1 og sandwich i undervisningslokalet på dag 2.</w:t>
      </w:r>
      <w:r w:rsidR="57B6043A" w:rsidRPr="4DD452EB">
        <w:rPr>
          <w:b/>
          <w:bCs/>
          <w:sz w:val="28"/>
          <w:szCs w:val="28"/>
          <w:lang w:val="da-DK"/>
        </w:rPr>
        <w:br w:type="page"/>
      </w:r>
    </w:p>
    <w:p w14:paraId="76606EFE" w14:textId="77777777" w:rsidR="00E43981" w:rsidRPr="00B902D0" w:rsidRDefault="1E5047BA" w:rsidP="1E5047BA">
      <w:pPr>
        <w:rPr>
          <w:b/>
          <w:bCs/>
          <w:sz w:val="28"/>
          <w:szCs w:val="28"/>
          <w:lang w:val="da-DK"/>
        </w:rPr>
      </w:pPr>
      <w:r w:rsidRPr="1E5047BA">
        <w:rPr>
          <w:b/>
          <w:bCs/>
          <w:sz w:val="28"/>
          <w:szCs w:val="28"/>
          <w:lang w:val="da-DK"/>
        </w:rPr>
        <w:lastRenderedPageBreak/>
        <w:t>Program</w:t>
      </w:r>
    </w:p>
    <w:tbl>
      <w:tblPr>
        <w:tblStyle w:val="TableGrid"/>
        <w:tblpPr w:leftFromText="180" w:rightFromText="180" w:vertAnchor="text" w:horzAnchor="margin" w:tblpY="230"/>
        <w:tblW w:w="10173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10"/>
        <w:gridCol w:w="8463"/>
      </w:tblGrid>
      <w:tr w:rsidR="009A164A" w:rsidRPr="000255BC" w14:paraId="43C7C136" w14:textId="77777777" w:rsidTr="67642EE3">
        <w:tc>
          <w:tcPr>
            <w:tcW w:w="10173" w:type="dxa"/>
            <w:gridSpan w:val="2"/>
          </w:tcPr>
          <w:p w14:paraId="6C8EF7DD" w14:textId="77777777" w:rsidR="009A164A" w:rsidRPr="00B902D0" w:rsidRDefault="1E5047BA" w:rsidP="1E5047BA">
            <w:pPr>
              <w:spacing w:line="276" w:lineRule="auto"/>
              <w:jc w:val="center"/>
              <w:rPr>
                <w:b/>
                <w:bCs/>
                <w:sz w:val="36"/>
                <w:szCs w:val="36"/>
                <w:lang w:val="da-DK"/>
              </w:rPr>
            </w:pPr>
            <w:r w:rsidRPr="1E5047BA">
              <w:rPr>
                <w:b/>
                <w:bCs/>
                <w:sz w:val="28"/>
                <w:szCs w:val="28"/>
                <w:lang w:val="da-DK"/>
              </w:rPr>
              <w:t>DAG 1</w:t>
            </w:r>
          </w:p>
        </w:tc>
      </w:tr>
      <w:tr w:rsidR="0097135E" w:rsidRPr="00EA2803" w14:paraId="56424369" w14:textId="77777777" w:rsidTr="67642EE3">
        <w:trPr>
          <w:trHeight w:val="255"/>
        </w:trPr>
        <w:tc>
          <w:tcPr>
            <w:tcW w:w="1710" w:type="dxa"/>
          </w:tcPr>
          <w:p w14:paraId="614C0C0F" w14:textId="09F36932" w:rsidR="00E345A6" w:rsidRPr="00B902D0" w:rsidRDefault="21E01A04" w:rsidP="21E01A04">
            <w:pPr>
              <w:spacing w:line="276" w:lineRule="auto"/>
              <w:rPr>
                <w:sz w:val="24"/>
                <w:szCs w:val="24"/>
                <w:lang w:val="da-DK"/>
              </w:rPr>
            </w:pPr>
            <w:r w:rsidRPr="21E01A04">
              <w:rPr>
                <w:sz w:val="24"/>
                <w:szCs w:val="24"/>
                <w:lang w:val="da-DK"/>
              </w:rPr>
              <w:t>08.30</w:t>
            </w:r>
          </w:p>
          <w:p w14:paraId="1A91F5F6" w14:textId="5A1747E1" w:rsidR="0072626E" w:rsidRDefault="21E01A04" w:rsidP="21E01A04">
            <w:pPr>
              <w:spacing w:line="276" w:lineRule="auto"/>
              <w:rPr>
                <w:sz w:val="24"/>
                <w:szCs w:val="24"/>
                <w:lang w:val="da-DK"/>
              </w:rPr>
            </w:pPr>
            <w:r w:rsidRPr="21E01A04">
              <w:rPr>
                <w:sz w:val="24"/>
                <w:szCs w:val="24"/>
                <w:lang w:val="da-DK"/>
              </w:rPr>
              <w:t>09.00</w:t>
            </w:r>
          </w:p>
          <w:p w14:paraId="3D777451" w14:textId="529807BF" w:rsidR="0097135E" w:rsidRPr="00B902D0" w:rsidRDefault="21E01A04" w:rsidP="21E01A04">
            <w:pPr>
              <w:spacing w:line="276" w:lineRule="auto"/>
              <w:rPr>
                <w:sz w:val="24"/>
                <w:szCs w:val="24"/>
                <w:lang w:val="da-DK"/>
              </w:rPr>
            </w:pPr>
            <w:r w:rsidRPr="21E01A04">
              <w:rPr>
                <w:sz w:val="24"/>
                <w:szCs w:val="24"/>
                <w:lang w:val="da-DK"/>
              </w:rPr>
              <w:t>09.05</w:t>
            </w:r>
          </w:p>
        </w:tc>
        <w:tc>
          <w:tcPr>
            <w:tcW w:w="8463" w:type="dxa"/>
          </w:tcPr>
          <w:p w14:paraId="2AB60B3D" w14:textId="77777777" w:rsidR="00E345A6" w:rsidRDefault="1E5047BA" w:rsidP="1E5047BA">
            <w:pPr>
              <w:spacing w:line="276" w:lineRule="auto"/>
              <w:rPr>
                <w:b/>
                <w:bCs/>
                <w:sz w:val="24"/>
                <w:szCs w:val="24"/>
                <w:lang w:val="da-DK"/>
              </w:rPr>
            </w:pPr>
            <w:r w:rsidRPr="1E5047BA">
              <w:rPr>
                <w:b/>
                <w:bCs/>
                <w:sz w:val="24"/>
                <w:szCs w:val="24"/>
                <w:lang w:val="da-DK"/>
              </w:rPr>
              <w:t>Ankomst og kaffe</w:t>
            </w:r>
          </w:p>
          <w:p w14:paraId="7CBDF64A" w14:textId="77777777" w:rsidR="002A1527" w:rsidRDefault="67642EE3" w:rsidP="67642EE3">
            <w:pPr>
              <w:spacing w:line="276" w:lineRule="auto"/>
              <w:rPr>
                <w:b/>
                <w:bCs/>
                <w:sz w:val="24"/>
                <w:szCs w:val="24"/>
                <w:lang w:val="da-DK"/>
              </w:rPr>
            </w:pPr>
            <w:r w:rsidRPr="67642EE3">
              <w:rPr>
                <w:b/>
                <w:bCs/>
                <w:sz w:val="24"/>
                <w:szCs w:val="24"/>
                <w:lang w:val="da-DK"/>
              </w:rPr>
              <w:t>Velkomst samt introduktion til programmet</w:t>
            </w:r>
          </w:p>
          <w:p w14:paraId="24D9E566" w14:textId="2B3DC922" w:rsidR="0097135E" w:rsidRPr="00B902D0" w:rsidRDefault="67642EE3" w:rsidP="67642EE3">
            <w:pPr>
              <w:spacing w:line="276" w:lineRule="auto"/>
              <w:rPr>
                <w:sz w:val="24"/>
                <w:szCs w:val="24"/>
                <w:highlight w:val="yellow"/>
                <w:lang w:val="da-DK"/>
              </w:rPr>
            </w:pPr>
            <w:r w:rsidRPr="67642EE3">
              <w:rPr>
                <w:b/>
                <w:bCs/>
                <w:sz w:val="24"/>
                <w:szCs w:val="24"/>
                <w:lang w:val="da-DK"/>
              </w:rPr>
              <w:t xml:space="preserve">’State of the art’ på Rygsmerter </w:t>
            </w:r>
          </w:p>
        </w:tc>
      </w:tr>
      <w:tr w:rsidR="0097135E" w:rsidRPr="00EA2803" w14:paraId="632DDA76" w14:textId="77777777" w:rsidTr="67642EE3">
        <w:tc>
          <w:tcPr>
            <w:tcW w:w="1710" w:type="dxa"/>
          </w:tcPr>
          <w:p w14:paraId="4720E651" w14:textId="4A2D5CBA" w:rsidR="0097135E" w:rsidRPr="00B902D0" w:rsidRDefault="21E01A04" w:rsidP="21E01A04">
            <w:pPr>
              <w:spacing w:line="276" w:lineRule="auto"/>
              <w:rPr>
                <w:sz w:val="24"/>
                <w:szCs w:val="24"/>
                <w:lang w:val="da-DK"/>
              </w:rPr>
            </w:pPr>
            <w:r w:rsidRPr="21E01A04">
              <w:rPr>
                <w:sz w:val="24"/>
                <w:szCs w:val="24"/>
                <w:lang w:val="da-DK"/>
              </w:rPr>
              <w:t>09.45</w:t>
            </w:r>
          </w:p>
        </w:tc>
        <w:tc>
          <w:tcPr>
            <w:tcW w:w="8463" w:type="dxa"/>
          </w:tcPr>
          <w:p w14:paraId="54307CBA" w14:textId="026657AA" w:rsidR="003D47CE" w:rsidRPr="003D47CE" w:rsidRDefault="6B856B0B" w:rsidP="6B856B0B">
            <w:pPr>
              <w:spacing w:line="276" w:lineRule="auto"/>
              <w:rPr>
                <w:sz w:val="24"/>
                <w:szCs w:val="24"/>
                <w:highlight w:val="yellow"/>
                <w:lang w:val="da-DK"/>
              </w:rPr>
            </w:pPr>
            <w:r w:rsidRPr="6B856B0B">
              <w:rPr>
                <w:b/>
                <w:bCs/>
                <w:sz w:val="24"/>
                <w:szCs w:val="24"/>
                <w:lang w:val="da-DK"/>
              </w:rPr>
              <w:t xml:space="preserve">GLA:D® Ryg – Hvad og hvorfor? </w:t>
            </w:r>
          </w:p>
        </w:tc>
      </w:tr>
      <w:tr w:rsidR="0097135E" w:rsidRPr="007D3008" w14:paraId="489B27C7" w14:textId="77777777" w:rsidTr="67642EE3">
        <w:tc>
          <w:tcPr>
            <w:tcW w:w="1710" w:type="dxa"/>
          </w:tcPr>
          <w:p w14:paraId="7122DA79" w14:textId="4D250CB4" w:rsidR="0097135E" w:rsidRPr="00B902D0" w:rsidRDefault="21E01A04" w:rsidP="21E01A04">
            <w:pPr>
              <w:spacing w:line="276" w:lineRule="auto"/>
              <w:rPr>
                <w:sz w:val="24"/>
                <w:szCs w:val="24"/>
                <w:lang w:val="da-DK"/>
              </w:rPr>
            </w:pPr>
            <w:r w:rsidRPr="21E01A04">
              <w:rPr>
                <w:sz w:val="24"/>
                <w:szCs w:val="24"/>
                <w:lang w:val="da-DK"/>
              </w:rPr>
              <w:t>10.30</w:t>
            </w:r>
          </w:p>
        </w:tc>
        <w:tc>
          <w:tcPr>
            <w:tcW w:w="8463" w:type="dxa"/>
          </w:tcPr>
          <w:p w14:paraId="61244C97" w14:textId="1FAD3EBE" w:rsidR="0097135E" w:rsidRPr="000255BC" w:rsidRDefault="1E5047BA" w:rsidP="1E5047BA">
            <w:pPr>
              <w:spacing w:line="276" w:lineRule="auto"/>
              <w:rPr>
                <w:sz w:val="24"/>
                <w:szCs w:val="24"/>
                <w:lang w:val="da-DK"/>
              </w:rPr>
            </w:pPr>
            <w:r w:rsidRPr="1E5047BA">
              <w:rPr>
                <w:sz w:val="24"/>
                <w:szCs w:val="24"/>
                <w:lang w:val="da-DK"/>
              </w:rPr>
              <w:t>PAUSE m. frugt</w:t>
            </w:r>
          </w:p>
        </w:tc>
      </w:tr>
      <w:tr w:rsidR="0097135E" w:rsidRPr="00EA2803" w14:paraId="13935B3B" w14:textId="77777777" w:rsidTr="67642EE3">
        <w:tc>
          <w:tcPr>
            <w:tcW w:w="1710" w:type="dxa"/>
          </w:tcPr>
          <w:p w14:paraId="6CB5079F" w14:textId="77777777" w:rsidR="0023470F" w:rsidRDefault="21E01A04" w:rsidP="4DD452EB">
            <w:pPr>
              <w:spacing w:line="276" w:lineRule="auto"/>
              <w:rPr>
                <w:sz w:val="24"/>
                <w:szCs w:val="24"/>
                <w:lang w:val="da-DK"/>
              </w:rPr>
            </w:pPr>
            <w:r w:rsidRPr="21E01A04">
              <w:rPr>
                <w:sz w:val="24"/>
                <w:szCs w:val="24"/>
                <w:lang w:val="da-DK"/>
              </w:rPr>
              <w:t>10.45</w:t>
            </w:r>
          </w:p>
          <w:p w14:paraId="76DF17B3" w14:textId="75F43AF8" w:rsidR="00643268" w:rsidRPr="002B33A8" w:rsidRDefault="00643268" w:rsidP="4DD452EB">
            <w:pPr>
              <w:spacing w:line="276" w:lineRule="auto"/>
              <w:rPr>
                <w:sz w:val="24"/>
                <w:szCs w:val="24"/>
                <w:lang w:val="da-DK"/>
              </w:rPr>
            </w:pPr>
            <w:r w:rsidRPr="4DD452EB">
              <w:rPr>
                <w:sz w:val="24"/>
                <w:szCs w:val="24"/>
                <w:lang w:val="da-DK"/>
              </w:rPr>
              <w:t>10.55</w:t>
            </w:r>
            <w:r>
              <w:rPr>
                <w:sz w:val="24"/>
                <w:szCs w:val="24"/>
                <w:lang w:val="da-DK"/>
              </w:rPr>
              <w:t xml:space="preserve"> </w:t>
            </w:r>
          </w:p>
        </w:tc>
        <w:tc>
          <w:tcPr>
            <w:tcW w:w="8463" w:type="dxa"/>
          </w:tcPr>
          <w:p w14:paraId="619DF40A" w14:textId="77777777" w:rsidR="002A1527" w:rsidRDefault="12995712" w:rsidP="002A1527">
            <w:pPr>
              <w:spacing w:line="276" w:lineRule="auto"/>
              <w:rPr>
                <w:b/>
                <w:bCs/>
                <w:sz w:val="24"/>
                <w:szCs w:val="24"/>
                <w:lang w:val="da-DK"/>
              </w:rPr>
            </w:pPr>
            <w:r w:rsidRPr="12995712">
              <w:rPr>
                <w:b/>
                <w:bCs/>
                <w:sz w:val="24"/>
                <w:szCs w:val="24"/>
                <w:lang w:val="da-DK"/>
              </w:rPr>
              <w:t xml:space="preserve">Opbygning GLA:D Ryg-forløbet </w:t>
            </w:r>
          </w:p>
          <w:p w14:paraId="679D2B4F" w14:textId="03A81B13" w:rsidR="00643268" w:rsidRPr="00B902D0" w:rsidRDefault="12995712" w:rsidP="002A1527">
            <w:pPr>
              <w:spacing w:line="276" w:lineRule="auto"/>
              <w:rPr>
                <w:sz w:val="24"/>
                <w:szCs w:val="24"/>
                <w:lang w:val="da-DK"/>
              </w:rPr>
            </w:pPr>
            <w:r w:rsidRPr="12995712">
              <w:rPr>
                <w:b/>
                <w:bCs/>
                <w:sz w:val="24"/>
                <w:szCs w:val="24"/>
                <w:lang w:val="da-DK"/>
              </w:rPr>
              <w:t xml:space="preserve">Patientuddannelsen </w:t>
            </w:r>
          </w:p>
        </w:tc>
      </w:tr>
      <w:tr w:rsidR="0097135E" w:rsidRPr="00B902D0" w14:paraId="577078ED" w14:textId="77777777" w:rsidTr="67642EE3">
        <w:tc>
          <w:tcPr>
            <w:tcW w:w="1710" w:type="dxa"/>
          </w:tcPr>
          <w:p w14:paraId="171F9EA2" w14:textId="39C262F2" w:rsidR="0097135E" w:rsidRPr="00B902D0" w:rsidRDefault="21E01A04" w:rsidP="21E01A04">
            <w:pPr>
              <w:spacing w:line="276" w:lineRule="auto"/>
              <w:rPr>
                <w:sz w:val="24"/>
                <w:szCs w:val="24"/>
                <w:lang w:val="da-DK"/>
              </w:rPr>
            </w:pPr>
            <w:r w:rsidRPr="21E01A04">
              <w:rPr>
                <w:sz w:val="24"/>
                <w:szCs w:val="24"/>
                <w:lang w:val="da-DK"/>
              </w:rPr>
              <w:t xml:space="preserve">11.45 </w:t>
            </w:r>
          </w:p>
        </w:tc>
        <w:tc>
          <w:tcPr>
            <w:tcW w:w="8463" w:type="dxa"/>
          </w:tcPr>
          <w:p w14:paraId="3315692C" w14:textId="6323498B" w:rsidR="0097135E" w:rsidRPr="00B902D0" w:rsidRDefault="0A42A539" w:rsidP="0A42A539">
            <w:pPr>
              <w:spacing w:line="276" w:lineRule="auto"/>
              <w:rPr>
                <w:sz w:val="24"/>
                <w:szCs w:val="24"/>
                <w:lang w:val="da-DK"/>
              </w:rPr>
            </w:pPr>
            <w:r w:rsidRPr="0A42A539">
              <w:rPr>
                <w:sz w:val="24"/>
                <w:szCs w:val="24"/>
                <w:lang w:val="da-DK"/>
              </w:rPr>
              <w:t xml:space="preserve">FROKOST </w:t>
            </w:r>
          </w:p>
        </w:tc>
      </w:tr>
      <w:tr w:rsidR="0097135E" w:rsidRPr="00EA2803" w14:paraId="3E6242AD" w14:textId="77777777" w:rsidTr="67642EE3">
        <w:tc>
          <w:tcPr>
            <w:tcW w:w="1710" w:type="dxa"/>
          </w:tcPr>
          <w:p w14:paraId="6342B52A" w14:textId="4D3C31A2" w:rsidR="00AF6FF2" w:rsidRPr="0072626E" w:rsidRDefault="21E01A04" w:rsidP="002A1527">
            <w:pPr>
              <w:spacing w:line="276" w:lineRule="auto"/>
              <w:rPr>
                <w:strike/>
                <w:sz w:val="24"/>
                <w:szCs w:val="24"/>
                <w:lang w:val="da-DK"/>
              </w:rPr>
            </w:pPr>
            <w:r w:rsidRPr="21E01A04">
              <w:rPr>
                <w:sz w:val="24"/>
                <w:szCs w:val="24"/>
                <w:lang w:val="da-DK"/>
              </w:rPr>
              <w:t>12.45</w:t>
            </w:r>
            <w:r w:rsidR="39E7B46D" w:rsidRPr="006918D5">
              <w:rPr>
                <w:sz w:val="24"/>
                <w:szCs w:val="24"/>
                <w:lang w:val="da-DK"/>
              </w:rPr>
              <w:t xml:space="preserve"> </w:t>
            </w:r>
          </w:p>
        </w:tc>
        <w:tc>
          <w:tcPr>
            <w:tcW w:w="8463" w:type="dxa"/>
          </w:tcPr>
          <w:p w14:paraId="071EA9BC" w14:textId="5BC948B0" w:rsidR="0097135E" w:rsidRPr="00B902D0" w:rsidRDefault="06115E4D" w:rsidP="06115E4D">
            <w:pPr>
              <w:spacing w:line="276" w:lineRule="auto"/>
              <w:rPr>
                <w:sz w:val="24"/>
                <w:szCs w:val="24"/>
                <w:lang w:val="da-DK"/>
              </w:rPr>
            </w:pPr>
            <w:r w:rsidRPr="06115E4D">
              <w:rPr>
                <w:b/>
                <w:bCs/>
                <w:sz w:val="24"/>
                <w:szCs w:val="24"/>
                <w:lang w:val="da-DK"/>
              </w:rPr>
              <w:t xml:space="preserve">Praktisk øvelse i levering af patientuddannelse med udvalgte slides </w:t>
            </w:r>
          </w:p>
        </w:tc>
      </w:tr>
      <w:tr w:rsidR="0097135E" w:rsidRPr="00D9280A" w14:paraId="6EAC7DCA" w14:textId="77777777" w:rsidTr="67642EE3">
        <w:tc>
          <w:tcPr>
            <w:tcW w:w="1710" w:type="dxa"/>
          </w:tcPr>
          <w:p w14:paraId="5AA4B539" w14:textId="30AECD19" w:rsidR="0097135E" w:rsidRPr="00B902D0" w:rsidRDefault="21E01A04" w:rsidP="21E01A04">
            <w:pPr>
              <w:spacing w:line="276" w:lineRule="auto"/>
              <w:rPr>
                <w:sz w:val="24"/>
                <w:szCs w:val="24"/>
                <w:lang w:val="da-DK"/>
              </w:rPr>
            </w:pPr>
            <w:r w:rsidRPr="21E01A04">
              <w:rPr>
                <w:sz w:val="24"/>
                <w:szCs w:val="24"/>
                <w:lang w:val="da-DK"/>
              </w:rPr>
              <w:t>14.15</w:t>
            </w:r>
          </w:p>
        </w:tc>
        <w:tc>
          <w:tcPr>
            <w:tcW w:w="8463" w:type="dxa"/>
          </w:tcPr>
          <w:p w14:paraId="7BC92565" w14:textId="0A140E8F" w:rsidR="0097135E" w:rsidRPr="00B902D0" w:rsidRDefault="1E5047BA" w:rsidP="1E5047BA">
            <w:pPr>
              <w:spacing w:line="276" w:lineRule="auto"/>
              <w:rPr>
                <w:sz w:val="24"/>
                <w:szCs w:val="24"/>
                <w:lang w:val="da-DK"/>
              </w:rPr>
            </w:pPr>
            <w:r w:rsidRPr="1E5047BA">
              <w:rPr>
                <w:sz w:val="24"/>
                <w:szCs w:val="24"/>
                <w:lang w:val="da-DK"/>
              </w:rPr>
              <w:t>PAUSE m. kage</w:t>
            </w:r>
          </w:p>
        </w:tc>
      </w:tr>
      <w:tr w:rsidR="0045155E" w:rsidRPr="00EA2803" w14:paraId="27E87B21" w14:textId="77777777" w:rsidTr="67642EE3">
        <w:trPr>
          <w:trHeight w:val="887"/>
        </w:trPr>
        <w:tc>
          <w:tcPr>
            <w:tcW w:w="1710" w:type="dxa"/>
          </w:tcPr>
          <w:p w14:paraId="61C78882" w14:textId="23DBCFF0" w:rsidR="002C7FE1" w:rsidRPr="00415685" w:rsidRDefault="0A42A539" w:rsidP="0A42A539">
            <w:pPr>
              <w:rPr>
                <w:sz w:val="24"/>
                <w:szCs w:val="24"/>
                <w:lang w:val="da-DK"/>
              </w:rPr>
            </w:pPr>
            <w:r w:rsidRPr="0A42A539">
              <w:rPr>
                <w:sz w:val="24"/>
                <w:szCs w:val="24"/>
                <w:lang w:val="da-DK"/>
              </w:rPr>
              <w:t>14.30</w:t>
            </w:r>
          </w:p>
          <w:p w14:paraId="6A629003" w14:textId="5E1DF43F" w:rsidR="002C7FE1" w:rsidRPr="00415685" w:rsidRDefault="0A42A539" w:rsidP="0A42A539">
            <w:pPr>
              <w:rPr>
                <w:sz w:val="24"/>
                <w:szCs w:val="24"/>
                <w:lang w:val="da-DK"/>
              </w:rPr>
            </w:pPr>
            <w:r w:rsidRPr="0A42A539">
              <w:rPr>
                <w:sz w:val="24"/>
                <w:szCs w:val="24"/>
                <w:lang w:val="da-DK"/>
              </w:rPr>
              <w:t>14.50</w:t>
            </w:r>
          </w:p>
          <w:p w14:paraId="6A8E69C8" w14:textId="742EB3A7" w:rsidR="007D3008" w:rsidRPr="002C7FE1" w:rsidRDefault="21E01A04" w:rsidP="21E01A04">
            <w:pPr>
              <w:rPr>
                <w:sz w:val="24"/>
                <w:szCs w:val="24"/>
                <w:lang w:val="da-DK"/>
              </w:rPr>
            </w:pPr>
            <w:r w:rsidRPr="21E01A04">
              <w:rPr>
                <w:sz w:val="24"/>
                <w:szCs w:val="24"/>
                <w:lang w:val="da-DK"/>
              </w:rPr>
              <w:t>15.05</w:t>
            </w:r>
          </w:p>
        </w:tc>
        <w:tc>
          <w:tcPr>
            <w:tcW w:w="8463" w:type="dxa"/>
          </w:tcPr>
          <w:p w14:paraId="4E905A9D" w14:textId="53F6770E" w:rsidR="002C7FE1" w:rsidRDefault="12995712" w:rsidP="12995712">
            <w:pPr>
              <w:rPr>
                <w:sz w:val="24"/>
                <w:szCs w:val="24"/>
                <w:lang w:val="da-DK"/>
              </w:rPr>
            </w:pPr>
            <w:r w:rsidRPr="12995712">
              <w:rPr>
                <w:b/>
                <w:bCs/>
                <w:sz w:val="24"/>
                <w:szCs w:val="24"/>
                <w:lang w:val="da-DK"/>
              </w:rPr>
              <w:t xml:space="preserve">GLA:D Ryg-registret </w:t>
            </w:r>
          </w:p>
          <w:p w14:paraId="2495F3E2" w14:textId="20E7691E" w:rsidR="002C7FE1" w:rsidRDefault="67642EE3" w:rsidP="67642EE3">
            <w:pPr>
              <w:rPr>
                <w:sz w:val="24"/>
                <w:szCs w:val="24"/>
                <w:highlight w:val="cyan"/>
                <w:lang w:val="da-DK"/>
              </w:rPr>
            </w:pPr>
            <w:r w:rsidRPr="67642EE3">
              <w:rPr>
                <w:rFonts w:eastAsia="Times New Roman" w:cs="Times New Roman"/>
                <w:b/>
                <w:bCs/>
                <w:sz w:val="24"/>
                <w:szCs w:val="24"/>
                <w:lang w:val="da-DK"/>
              </w:rPr>
              <w:t>Varemærket GLA:D</w:t>
            </w:r>
            <w:r w:rsidRPr="67642EE3">
              <w:rPr>
                <w:rFonts w:eastAsia="Times New Roman" w:cs="Times New Roman"/>
                <w:lang w:val="da-DK"/>
              </w:rPr>
              <w:t xml:space="preserve"> </w:t>
            </w:r>
          </w:p>
          <w:p w14:paraId="623BB701" w14:textId="68B87126" w:rsidR="002C7FE1" w:rsidRPr="00B902D0" w:rsidRDefault="67642EE3" w:rsidP="67642EE3">
            <w:pPr>
              <w:rPr>
                <w:sz w:val="24"/>
                <w:szCs w:val="24"/>
                <w:lang w:val="da-DK"/>
              </w:rPr>
            </w:pPr>
            <w:r w:rsidRPr="67642EE3">
              <w:rPr>
                <w:b/>
                <w:bCs/>
                <w:sz w:val="24"/>
                <w:szCs w:val="24"/>
                <w:lang w:val="da-DK"/>
              </w:rPr>
              <w:t>SMART værdibaseret målsætning</w:t>
            </w:r>
            <w:r w:rsidRPr="67642EE3">
              <w:rPr>
                <w:sz w:val="24"/>
                <w:szCs w:val="24"/>
                <w:lang w:val="da-DK"/>
              </w:rPr>
              <w:t xml:space="preserve"> </w:t>
            </w:r>
          </w:p>
        </w:tc>
      </w:tr>
      <w:tr w:rsidR="0097135E" w:rsidRPr="00C32F6F" w14:paraId="6C90902B" w14:textId="77777777" w:rsidTr="67642EE3">
        <w:tc>
          <w:tcPr>
            <w:tcW w:w="1710" w:type="dxa"/>
          </w:tcPr>
          <w:p w14:paraId="4FD842D0" w14:textId="6CA01FF4" w:rsidR="00B536BB" w:rsidRDefault="21E01A04" w:rsidP="57B6043A">
            <w:pPr>
              <w:spacing w:line="276" w:lineRule="auto"/>
              <w:rPr>
                <w:sz w:val="24"/>
                <w:szCs w:val="24"/>
                <w:lang w:val="da-DK"/>
              </w:rPr>
            </w:pPr>
            <w:r w:rsidRPr="21E01A04">
              <w:rPr>
                <w:sz w:val="24"/>
                <w:szCs w:val="24"/>
                <w:lang w:val="da-DK"/>
              </w:rPr>
              <w:t>15.35</w:t>
            </w:r>
          </w:p>
          <w:p w14:paraId="3687F36A" w14:textId="2EC22E2A" w:rsidR="0097135E" w:rsidRPr="00B902D0" w:rsidRDefault="0A42A539" w:rsidP="0A42A539">
            <w:pPr>
              <w:spacing w:line="276" w:lineRule="auto"/>
              <w:rPr>
                <w:sz w:val="24"/>
                <w:szCs w:val="24"/>
                <w:lang w:val="da-DK"/>
              </w:rPr>
            </w:pPr>
            <w:r w:rsidRPr="0A42A539">
              <w:rPr>
                <w:sz w:val="24"/>
                <w:szCs w:val="24"/>
                <w:lang w:val="da-DK"/>
              </w:rPr>
              <w:t>16.00</w:t>
            </w:r>
          </w:p>
        </w:tc>
        <w:tc>
          <w:tcPr>
            <w:tcW w:w="8463" w:type="dxa"/>
          </w:tcPr>
          <w:p w14:paraId="47F988C7" w14:textId="31423C3D" w:rsidR="0097135E" w:rsidRPr="00B902D0" w:rsidRDefault="67642EE3" w:rsidP="67642EE3">
            <w:pPr>
              <w:spacing w:line="276" w:lineRule="auto"/>
              <w:rPr>
                <w:sz w:val="24"/>
                <w:szCs w:val="24"/>
                <w:lang w:val="da-DK"/>
              </w:rPr>
            </w:pPr>
            <w:r w:rsidRPr="67642EE3">
              <w:rPr>
                <w:b/>
                <w:bCs/>
                <w:sz w:val="24"/>
                <w:szCs w:val="24"/>
                <w:lang w:val="da-DK"/>
              </w:rPr>
              <w:t xml:space="preserve">Opsummering dagens vigtigste punkter </w:t>
            </w:r>
          </w:p>
          <w:p w14:paraId="3301F13D" w14:textId="1E29CB68" w:rsidR="0097135E" w:rsidRPr="00B902D0" w:rsidRDefault="0A42A539" w:rsidP="0A42A539">
            <w:pPr>
              <w:spacing w:line="276" w:lineRule="auto"/>
              <w:rPr>
                <w:b/>
                <w:bCs/>
                <w:sz w:val="24"/>
                <w:szCs w:val="24"/>
                <w:lang w:val="da-DK"/>
              </w:rPr>
            </w:pPr>
            <w:r w:rsidRPr="0A42A539">
              <w:rPr>
                <w:b/>
                <w:bCs/>
                <w:sz w:val="24"/>
                <w:szCs w:val="24"/>
                <w:lang w:val="da-DK"/>
              </w:rPr>
              <w:t xml:space="preserve">Slut for i dag </w:t>
            </w:r>
          </w:p>
        </w:tc>
      </w:tr>
    </w:tbl>
    <w:p w14:paraId="00F7A7C1" w14:textId="77777777" w:rsidR="000255BC" w:rsidRDefault="000255BC" w:rsidP="00581B33">
      <w:pPr>
        <w:ind w:left="1440" w:hanging="1440"/>
        <w:rPr>
          <w:sz w:val="24"/>
          <w:lang w:val="da-DK"/>
        </w:rPr>
      </w:pPr>
    </w:p>
    <w:tbl>
      <w:tblPr>
        <w:tblStyle w:val="TableGrid"/>
        <w:tblpPr w:leftFromText="180" w:rightFromText="180" w:vertAnchor="text" w:horzAnchor="margin" w:tblpY="230"/>
        <w:tblW w:w="10173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51"/>
        <w:gridCol w:w="8222"/>
      </w:tblGrid>
      <w:tr w:rsidR="009A164A" w:rsidRPr="003D47CE" w14:paraId="562C7076" w14:textId="77777777" w:rsidTr="67642EE3">
        <w:tc>
          <w:tcPr>
            <w:tcW w:w="10173" w:type="dxa"/>
            <w:gridSpan w:val="2"/>
          </w:tcPr>
          <w:p w14:paraId="37EB3A68" w14:textId="77777777" w:rsidR="009A164A" w:rsidRPr="00B902D0" w:rsidRDefault="1E5047BA" w:rsidP="1E5047BA">
            <w:pPr>
              <w:spacing w:line="276" w:lineRule="auto"/>
              <w:jc w:val="center"/>
              <w:rPr>
                <w:b/>
                <w:bCs/>
                <w:sz w:val="36"/>
                <w:szCs w:val="36"/>
                <w:lang w:val="da-DK"/>
              </w:rPr>
            </w:pPr>
            <w:r w:rsidRPr="1E5047BA">
              <w:rPr>
                <w:b/>
                <w:bCs/>
                <w:sz w:val="28"/>
                <w:szCs w:val="28"/>
                <w:lang w:val="da-DK"/>
              </w:rPr>
              <w:t>DAG 2</w:t>
            </w:r>
          </w:p>
        </w:tc>
      </w:tr>
      <w:tr w:rsidR="0097135E" w:rsidRPr="00EA2803" w14:paraId="583DEBBF" w14:textId="77777777" w:rsidTr="67642EE3">
        <w:tc>
          <w:tcPr>
            <w:tcW w:w="1951" w:type="dxa"/>
          </w:tcPr>
          <w:p w14:paraId="01E34B84" w14:textId="1B2AB7B5" w:rsidR="00E345A6" w:rsidRPr="00B902D0" w:rsidRDefault="21E01A04" w:rsidP="21E01A04">
            <w:pPr>
              <w:spacing w:line="276" w:lineRule="auto"/>
              <w:rPr>
                <w:sz w:val="24"/>
                <w:szCs w:val="24"/>
                <w:lang w:val="da-DK"/>
              </w:rPr>
            </w:pPr>
            <w:r w:rsidRPr="21E01A04">
              <w:rPr>
                <w:sz w:val="24"/>
                <w:szCs w:val="24"/>
                <w:lang w:val="da-DK"/>
              </w:rPr>
              <w:t>8.30</w:t>
            </w:r>
            <w:bookmarkStart w:id="0" w:name="_GoBack"/>
            <w:bookmarkEnd w:id="0"/>
          </w:p>
          <w:p w14:paraId="07D4C8F8" w14:textId="77777777" w:rsidR="0097135E" w:rsidRPr="00B902D0" w:rsidRDefault="0097135E" w:rsidP="21E01A04">
            <w:pPr>
              <w:spacing w:line="276" w:lineRule="auto"/>
              <w:rPr>
                <w:sz w:val="24"/>
                <w:szCs w:val="24"/>
                <w:lang w:val="da-DK"/>
              </w:rPr>
            </w:pPr>
            <w:r w:rsidRPr="00B902D0">
              <w:rPr>
                <w:sz w:val="24"/>
                <w:szCs w:val="24"/>
                <w:lang w:val="da-DK"/>
              </w:rPr>
              <w:t>9.00</w:t>
            </w:r>
            <w:r w:rsidRPr="000255BC">
              <w:rPr>
                <w:sz w:val="24"/>
                <w:lang w:val="da-DK"/>
              </w:rPr>
              <w:tab/>
            </w:r>
            <w:r>
              <w:rPr>
                <w:sz w:val="24"/>
                <w:lang w:val="da-DK"/>
              </w:rPr>
              <w:tab/>
            </w:r>
          </w:p>
          <w:p w14:paraId="02EBB367" w14:textId="68CCA66F" w:rsidR="00B902D0" w:rsidRDefault="21E01A04" w:rsidP="002A1527">
            <w:pPr>
              <w:spacing w:line="276" w:lineRule="auto"/>
              <w:rPr>
                <w:sz w:val="24"/>
                <w:szCs w:val="24"/>
                <w:lang w:val="da-DK"/>
              </w:rPr>
            </w:pPr>
            <w:r w:rsidRPr="21E01A04">
              <w:rPr>
                <w:sz w:val="24"/>
                <w:szCs w:val="24"/>
                <w:lang w:val="da-DK"/>
              </w:rPr>
              <w:t>9.10</w:t>
            </w:r>
          </w:p>
        </w:tc>
        <w:tc>
          <w:tcPr>
            <w:tcW w:w="8222" w:type="dxa"/>
          </w:tcPr>
          <w:p w14:paraId="274E294C" w14:textId="031146CB" w:rsidR="00E345A6" w:rsidRDefault="1E5047BA" w:rsidP="1E5047BA">
            <w:pPr>
              <w:spacing w:line="276" w:lineRule="auto"/>
              <w:rPr>
                <w:b/>
                <w:bCs/>
                <w:sz w:val="24"/>
                <w:szCs w:val="24"/>
                <w:lang w:val="da-DK"/>
              </w:rPr>
            </w:pPr>
            <w:r w:rsidRPr="1E5047BA">
              <w:rPr>
                <w:b/>
                <w:bCs/>
                <w:sz w:val="24"/>
                <w:szCs w:val="24"/>
                <w:lang w:val="da-DK"/>
              </w:rPr>
              <w:t>Ankomst + kaffe</w:t>
            </w:r>
          </w:p>
          <w:p w14:paraId="2FC94A8E" w14:textId="15610D4C" w:rsidR="007A3520" w:rsidRPr="004B55DD" w:rsidRDefault="6B856B0B" w:rsidP="002A1527">
            <w:pPr>
              <w:spacing w:line="276" w:lineRule="auto"/>
              <w:rPr>
                <w:sz w:val="24"/>
                <w:szCs w:val="24"/>
                <w:highlight w:val="yellow"/>
                <w:lang w:val="da-DK"/>
              </w:rPr>
            </w:pPr>
            <w:r w:rsidRPr="6B856B0B">
              <w:rPr>
                <w:b/>
                <w:bCs/>
                <w:sz w:val="24"/>
                <w:szCs w:val="24"/>
                <w:lang w:val="da-DK"/>
              </w:rPr>
              <w:t xml:space="preserve">Kort opsummering af Dag 1´s hovedpunkter </w:t>
            </w:r>
            <w:r w:rsidR="0A42A539" w:rsidRPr="00EA2803">
              <w:rPr>
                <w:lang w:val="da-DK"/>
              </w:rPr>
              <w:br/>
            </w:r>
            <w:r w:rsidRPr="6B856B0B">
              <w:rPr>
                <w:b/>
                <w:bCs/>
                <w:sz w:val="24"/>
                <w:szCs w:val="24"/>
                <w:lang w:val="da-DK"/>
              </w:rPr>
              <w:t>Den indledende individuelle konsultation</w:t>
            </w:r>
          </w:p>
        </w:tc>
      </w:tr>
      <w:tr w:rsidR="0097135E" w:rsidRPr="00EA2803" w14:paraId="11283BDD" w14:textId="77777777" w:rsidTr="67642EE3">
        <w:tc>
          <w:tcPr>
            <w:tcW w:w="1951" w:type="dxa"/>
          </w:tcPr>
          <w:p w14:paraId="4BEC1D15" w14:textId="48D59A69" w:rsidR="0097135E" w:rsidRPr="00273013" w:rsidRDefault="21E01A04" w:rsidP="21E01A04">
            <w:pPr>
              <w:spacing w:line="276" w:lineRule="auto"/>
              <w:rPr>
                <w:sz w:val="24"/>
                <w:szCs w:val="24"/>
                <w:lang w:val="da-DK"/>
              </w:rPr>
            </w:pPr>
            <w:r w:rsidRPr="21E01A04">
              <w:rPr>
                <w:sz w:val="24"/>
                <w:szCs w:val="24"/>
                <w:lang w:val="da-DK"/>
              </w:rPr>
              <w:t>9.30</w:t>
            </w:r>
          </w:p>
        </w:tc>
        <w:tc>
          <w:tcPr>
            <w:tcW w:w="8222" w:type="dxa"/>
          </w:tcPr>
          <w:p w14:paraId="3E3BA4A6" w14:textId="51A91AD4" w:rsidR="0097135E" w:rsidRPr="007A3520" w:rsidRDefault="6B856B0B" w:rsidP="002A1527">
            <w:pPr>
              <w:spacing w:line="276" w:lineRule="auto"/>
              <w:rPr>
                <w:sz w:val="24"/>
                <w:szCs w:val="24"/>
                <w:lang w:val="da-DK"/>
              </w:rPr>
            </w:pPr>
            <w:r w:rsidRPr="6B856B0B">
              <w:rPr>
                <w:b/>
                <w:bCs/>
                <w:sz w:val="24"/>
                <w:szCs w:val="24"/>
                <w:lang w:val="da-DK"/>
              </w:rPr>
              <w:t xml:space="preserve">Øvelsesforløbet </w:t>
            </w:r>
            <w:r w:rsidRPr="6B856B0B">
              <w:rPr>
                <w:sz w:val="24"/>
                <w:szCs w:val="24"/>
                <w:lang w:val="da-DK"/>
              </w:rPr>
              <w:t xml:space="preserve"> </w:t>
            </w:r>
          </w:p>
        </w:tc>
      </w:tr>
      <w:tr w:rsidR="007A3520" w:rsidRPr="00EA2803" w14:paraId="28C638D9" w14:textId="77777777" w:rsidTr="67642EE3">
        <w:tc>
          <w:tcPr>
            <w:tcW w:w="1951" w:type="dxa"/>
          </w:tcPr>
          <w:p w14:paraId="4F8D52AB" w14:textId="3D8815E6" w:rsidR="007A3520" w:rsidRPr="7853B2C2" w:rsidRDefault="21E01A04" w:rsidP="21E01A04">
            <w:pPr>
              <w:rPr>
                <w:sz w:val="24"/>
                <w:szCs w:val="24"/>
                <w:lang w:val="da-DK"/>
              </w:rPr>
            </w:pPr>
            <w:r w:rsidRPr="21E01A04">
              <w:rPr>
                <w:sz w:val="24"/>
                <w:szCs w:val="24"/>
                <w:lang w:val="da-DK"/>
              </w:rPr>
              <w:t>10.10</w:t>
            </w:r>
          </w:p>
        </w:tc>
        <w:tc>
          <w:tcPr>
            <w:tcW w:w="8222" w:type="dxa"/>
          </w:tcPr>
          <w:p w14:paraId="7BA94B99" w14:textId="6B2396AF" w:rsidR="007A3520" w:rsidRDefault="1E5047BA" w:rsidP="1E5047BA">
            <w:pPr>
              <w:rPr>
                <w:b/>
                <w:bCs/>
                <w:sz w:val="24"/>
                <w:szCs w:val="24"/>
                <w:lang w:val="da-DK"/>
              </w:rPr>
            </w:pPr>
            <w:r w:rsidRPr="1E5047BA">
              <w:rPr>
                <w:sz w:val="24"/>
                <w:szCs w:val="24"/>
                <w:lang w:val="da-DK"/>
              </w:rPr>
              <w:t>PAUSE</w:t>
            </w:r>
            <w:r w:rsidRPr="1E5047BA">
              <w:rPr>
                <w:b/>
                <w:bCs/>
                <w:sz w:val="24"/>
                <w:szCs w:val="24"/>
                <w:lang w:val="da-DK"/>
              </w:rPr>
              <w:t xml:space="preserve"> </w:t>
            </w:r>
            <w:r w:rsidRPr="1E5047BA">
              <w:rPr>
                <w:sz w:val="24"/>
                <w:szCs w:val="24"/>
                <w:lang w:val="da-DK"/>
              </w:rPr>
              <w:t>– frugt + gå til træningslokale</w:t>
            </w:r>
          </w:p>
        </w:tc>
      </w:tr>
      <w:tr w:rsidR="0097135E" w:rsidRPr="00EA2803" w14:paraId="26EB3035" w14:textId="77777777" w:rsidTr="67642EE3">
        <w:tc>
          <w:tcPr>
            <w:tcW w:w="1951" w:type="dxa"/>
          </w:tcPr>
          <w:p w14:paraId="577FB7DE" w14:textId="4F589C81" w:rsidR="0097135E" w:rsidRPr="000255BC" w:rsidRDefault="21E01A04" w:rsidP="21E01A04">
            <w:pPr>
              <w:spacing w:line="276" w:lineRule="auto"/>
              <w:rPr>
                <w:sz w:val="24"/>
                <w:szCs w:val="24"/>
                <w:lang w:val="da-DK"/>
              </w:rPr>
            </w:pPr>
            <w:r w:rsidRPr="21E01A04">
              <w:rPr>
                <w:sz w:val="24"/>
                <w:szCs w:val="24"/>
                <w:lang w:val="da-DK"/>
              </w:rPr>
              <w:t>10.30</w:t>
            </w:r>
          </w:p>
        </w:tc>
        <w:tc>
          <w:tcPr>
            <w:tcW w:w="8222" w:type="dxa"/>
          </w:tcPr>
          <w:p w14:paraId="5DB2942B" w14:textId="44930D35" w:rsidR="007A3520" w:rsidRPr="000255BC" w:rsidRDefault="67642EE3" w:rsidP="002A1527">
            <w:pPr>
              <w:spacing w:line="276" w:lineRule="auto"/>
              <w:rPr>
                <w:sz w:val="24"/>
                <w:szCs w:val="24"/>
                <w:lang w:val="da-DK"/>
              </w:rPr>
            </w:pPr>
            <w:r w:rsidRPr="67642EE3">
              <w:rPr>
                <w:b/>
                <w:bCs/>
                <w:sz w:val="24"/>
                <w:szCs w:val="24"/>
                <w:lang w:val="da-DK"/>
              </w:rPr>
              <w:t xml:space="preserve">Praktik – Tests </w:t>
            </w:r>
          </w:p>
        </w:tc>
      </w:tr>
      <w:tr w:rsidR="0097135E" w:rsidRPr="00C32F6F" w14:paraId="245FA184" w14:textId="77777777" w:rsidTr="67642EE3">
        <w:tc>
          <w:tcPr>
            <w:tcW w:w="1951" w:type="dxa"/>
          </w:tcPr>
          <w:p w14:paraId="27A51B07" w14:textId="3D45AA92" w:rsidR="0097135E" w:rsidRDefault="21E01A04" w:rsidP="21E01A04">
            <w:pPr>
              <w:spacing w:line="276" w:lineRule="auto"/>
              <w:rPr>
                <w:sz w:val="24"/>
                <w:szCs w:val="24"/>
                <w:lang w:val="da-DK"/>
              </w:rPr>
            </w:pPr>
            <w:r w:rsidRPr="21E01A04">
              <w:rPr>
                <w:sz w:val="24"/>
                <w:szCs w:val="24"/>
                <w:lang w:val="da-DK"/>
              </w:rPr>
              <w:t>11.30</w:t>
            </w:r>
          </w:p>
        </w:tc>
        <w:tc>
          <w:tcPr>
            <w:tcW w:w="8222" w:type="dxa"/>
          </w:tcPr>
          <w:p w14:paraId="040A90BF" w14:textId="7EE8BDF6" w:rsidR="0097135E" w:rsidRPr="004B55DD" w:rsidRDefault="1E5047BA" w:rsidP="1E5047BA">
            <w:pPr>
              <w:spacing w:line="276" w:lineRule="auto"/>
              <w:rPr>
                <w:sz w:val="24"/>
                <w:szCs w:val="24"/>
                <w:highlight w:val="yellow"/>
                <w:lang w:val="da-DK"/>
              </w:rPr>
            </w:pPr>
            <w:r w:rsidRPr="1E5047BA">
              <w:rPr>
                <w:sz w:val="24"/>
                <w:szCs w:val="24"/>
                <w:lang w:val="da-DK"/>
              </w:rPr>
              <w:t xml:space="preserve">FROKOST – sandwich ved lokalet </w:t>
            </w:r>
          </w:p>
        </w:tc>
      </w:tr>
      <w:tr w:rsidR="0097135E" w:rsidRPr="00EA2803" w14:paraId="657093FE" w14:textId="77777777" w:rsidTr="67642EE3">
        <w:tc>
          <w:tcPr>
            <w:tcW w:w="1951" w:type="dxa"/>
          </w:tcPr>
          <w:p w14:paraId="03C40C4A" w14:textId="34AD7F0D" w:rsidR="0097135E" w:rsidRDefault="21E01A04" w:rsidP="002A1527">
            <w:pPr>
              <w:spacing w:line="276" w:lineRule="auto"/>
              <w:rPr>
                <w:sz w:val="24"/>
                <w:szCs w:val="24"/>
                <w:lang w:val="da-DK"/>
              </w:rPr>
            </w:pPr>
            <w:r w:rsidRPr="21E01A04">
              <w:rPr>
                <w:sz w:val="24"/>
                <w:szCs w:val="24"/>
                <w:lang w:val="da-DK"/>
              </w:rPr>
              <w:t xml:space="preserve">12.00 </w:t>
            </w:r>
          </w:p>
          <w:p w14:paraId="3AD55B56" w14:textId="0AA0E893" w:rsidR="00B536BB" w:rsidRPr="004B55DD" w:rsidRDefault="21E01A04" w:rsidP="002A1527">
            <w:pPr>
              <w:spacing w:line="276" w:lineRule="auto"/>
              <w:rPr>
                <w:sz w:val="24"/>
                <w:szCs w:val="24"/>
                <w:lang w:val="da-DK"/>
              </w:rPr>
            </w:pPr>
            <w:r w:rsidRPr="21E01A04">
              <w:rPr>
                <w:sz w:val="24"/>
                <w:szCs w:val="24"/>
                <w:lang w:val="da-DK"/>
              </w:rPr>
              <w:t>13.15</w:t>
            </w:r>
          </w:p>
          <w:p w14:paraId="20116E45" w14:textId="4689F068" w:rsidR="00B536BB" w:rsidRPr="004B55DD" w:rsidRDefault="21E01A04" w:rsidP="002A1527">
            <w:pPr>
              <w:spacing w:line="276" w:lineRule="auto"/>
              <w:rPr>
                <w:sz w:val="24"/>
                <w:szCs w:val="24"/>
                <w:lang w:val="da-DK"/>
              </w:rPr>
            </w:pPr>
            <w:r w:rsidRPr="21E01A04">
              <w:rPr>
                <w:sz w:val="24"/>
                <w:szCs w:val="24"/>
                <w:lang w:val="da-DK"/>
              </w:rPr>
              <w:t>13.45</w:t>
            </w:r>
          </w:p>
        </w:tc>
        <w:tc>
          <w:tcPr>
            <w:tcW w:w="8222" w:type="dxa"/>
          </w:tcPr>
          <w:p w14:paraId="57C00B7B" w14:textId="77777777" w:rsidR="0097135E" w:rsidRPr="00F6459D" w:rsidRDefault="1E5047BA" w:rsidP="002A1527">
            <w:pPr>
              <w:spacing w:line="276" w:lineRule="auto"/>
              <w:rPr>
                <w:sz w:val="24"/>
                <w:szCs w:val="24"/>
                <w:lang w:val="da-DK"/>
              </w:rPr>
            </w:pPr>
            <w:r w:rsidRPr="1E5047BA">
              <w:rPr>
                <w:b/>
                <w:bCs/>
                <w:sz w:val="24"/>
                <w:szCs w:val="24"/>
                <w:lang w:val="da-DK"/>
              </w:rPr>
              <w:t>Praktik - Træning</w:t>
            </w:r>
          </w:p>
          <w:p w14:paraId="51B3FCA7" w14:textId="534ECB58" w:rsidR="004C165C" w:rsidRPr="004B55DD" w:rsidRDefault="1E5047BA" w:rsidP="002A1527">
            <w:pPr>
              <w:spacing w:line="276" w:lineRule="auto"/>
              <w:rPr>
                <w:sz w:val="24"/>
                <w:szCs w:val="24"/>
                <w:lang w:val="da-DK"/>
              </w:rPr>
            </w:pPr>
            <w:r w:rsidRPr="1E5047BA">
              <w:rPr>
                <w:sz w:val="24"/>
                <w:szCs w:val="24"/>
                <w:lang w:val="da-DK"/>
              </w:rPr>
              <w:t xml:space="preserve">PAUSE - gå til teorilokale + kage og kaffe.                                                             </w:t>
            </w:r>
          </w:p>
          <w:p w14:paraId="7ED8FD0B" w14:textId="56B83B0F" w:rsidR="004C165C" w:rsidRPr="004B55DD" w:rsidRDefault="67642EE3" w:rsidP="002A1527">
            <w:pPr>
              <w:spacing w:line="276" w:lineRule="auto"/>
              <w:rPr>
                <w:sz w:val="24"/>
                <w:szCs w:val="24"/>
                <w:highlight w:val="yellow"/>
                <w:lang w:val="da-DK"/>
              </w:rPr>
            </w:pPr>
            <w:r w:rsidRPr="67642EE3">
              <w:rPr>
                <w:sz w:val="24"/>
                <w:szCs w:val="24"/>
                <w:lang w:val="da-DK"/>
              </w:rPr>
              <w:lastRenderedPageBreak/>
              <w:t xml:space="preserve">Arbejde med instruktion af træning baseret på videocases </w:t>
            </w:r>
            <w:r w:rsidR="002A1527">
              <w:rPr>
                <w:sz w:val="24"/>
                <w:szCs w:val="24"/>
                <w:lang w:val="da-DK"/>
              </w:rPr>
              <w:t>r</w:t>
            </w:r>
          </w:p>
        </w:tc>
      </w:tr>
      <w:tr w:rsidR="0097135E" w:rsidRPr="00EA2803" w14:paraId="5D6F5EEA" w14:textId="77777777" w:rsidTr="67642EE3">
        <w:tc>
          <w:tcPr>
            <w:tcW w:w="1951" w:type="dxa"/>
          </w:tcPr>
          <w:p w14:paraId="2E38E43B" w14:textId="4F458586" w:rsidR="0072626E" w:rsidRPr="00F6459D" w:rsidRDefault="21E01A04" w:rsidP="002A1527">
            <w:pPr>
              <w:spacing w:line="276" w:lineRule="auto"/>
              <w:rPr>
                <w:sz w:val="24"/>
                <w:szCs w:val="24"/>
                <w:lang w:val="da-DK"/>
              </w:rPr>
            </w:pPr>
            <w:r w:rsidRPr="21E01A04">
              <w:rPr>
                <w:sz w:val="24"/>
                <w:szCs w:val="24"/>
                <w:lang w:val="da-DK"/>
              </w:rPr>
              <w:lastRenderedPageBreak/>
              <w:t>14.35</w:t>
            </w:r>
          </w:p>
        </w:tc>
        <w:tc>
          <w:tcPr>
            <w:tcW w:w="8222" w:type="dxa"/>
          </w:tcPr>
          <w:p w14:paraId="0D890AC8" w14:textId="74BE8883" w:rsidR="007A3520" w:rsidRPr="004B55DD" w:rsidRDefault="67642EE3" w:rsidP="67642EE3">
            <w:pPr>
              <w:spacing w:line="276" w:lineRule="auto"/>
              <w:rPr>
                <w:rFonts w:ascii="Calibri" w:eastAsia="Calibri" w:hAnsi="Calibri" w:cs="Calibri"/>
                <w:lang w:val="da"/>
              </w:rPr>
            </w:pPr>
            <w:r w:rsidRPr="67642EE3">
              <w:rPr>
                <w:b/>
                <w:bCs/>
                <w:sz w:val="24"/>
                <w:szCs w:val="24"/>
                <w:lang w:val="da-DK"/>
              </w:rPr>
              <w:t xml:space="preserve">Organisering og plan </w:t>
            </w:r>
          </w:p>
        </w:tc>
      </w:tr>
      <w:tr w:rsidR="007A3520" w:rsidRPr="00A062DE" w14:paraId="7F307FAE" w14:textId="77777777" w:rsidTr="67642EE3">
        <w:tc>
          <w:tcPr>
            <w:tcW w:w="1951" w:type="dxa"/>
          </w:tcPr>
          <w:p w14:paraId="1499230F" w14:textId="1440DDE5" w:rsidR="007A3520" w:rsidRPr="00F6459D" w:rsidRDefault="21E01A04" w:rsidP="21E01A04">
            <w:pPr>
              <w:rPr>
                <w:sz w:val="24"/>
                <w:szCs w:val="24"/>
                <w:lang w:val="da-DK"/>
              </w:rPr>
            </w:pPr>
            <w:r w:rsidRPr="21E01A04">
              <w:rPr>
                <w:sz w:val="24"/>
                <w:szCs w:val="24"/>
                <w:lang w:val="da-DK"/>
              </w:rPr>
              <w:t>15.30</w:t>
            </w:r>
          </w:p>
        </w:tc>
        <w:tc>
          <w:tcPr>
            <w:tcW w:w="8222" w:type="dxa"/>
          </w:tcPr>
          <w:p w14:paraId="51E2A714" w14:textId="1363E329" w:rsidR="007A3520" w:rsidRPr="006918D5" w:rsidRDefault="67642EE3" w:rsidP="002A1527">
            <w:pPr>
              <w:rPr>
                <w:sz w:val="24"/>
                <w:szCs w:val="24"/>
                <w:lang w:val="da-DK"/>
              </w:rPr>
            </w:pPr>
            <w:r w:rsidRPr="67642EE3">
              <w:rPr>
                <w:b/>
                <w:bCs/>
                <w:sz w:val="24"/>
                <w:szCs w:val="24"/>
                <w:lang w:val="da-DK"/>
              </w:rPr>
              <w:t>Afrunding</w:t>
            </w:r>
          </w:p>
        </w:tc>
      </w:tr>
    </w:tbl>
    <w:p w14:paraId="029F391D" w14:textId="77777777" w:rsidR="00BF14B2" w:rsidRDefault="00BF14B2" w:rsidP="007A3520">
      <w:pPr>
        <w:rPr>
          <w:sz w:val="24"/>
          <w:lang w:val="da-DK"/>
        </w:rPr>
      </w:pPr>
    </w:p>
    <w:sectPr w:rsidR="00BF14B2" w:rsidSect="00CE4C66">
      <w:pgSz w:w="11906" w:h="16838"/>
      <w:pgMar w:top="1418" w:right="1134" w:bottom="1135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739ED74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MjaxNDS0MDG3MDVU0lEKTi0uzszPAykwrAUADcXaiCwAAAA="/>
  </w:docVars>
  <w:rsids>
    <w:rsidRoot w:val="000255BC"/>
    <w:rsid w:val="00003856"/>
    <w:rsid w:val="000255BC"/>
    <w:rsid w:val="000760FE"/>
    <w:rsid w:val="000E7BBB"/>
    <w:rsid w:val="000F702B"/>
    <w:rsid w:val="001007C7"/>
    <w:rsid w:val="00111048"/>
    <w:rsid w:val="00120A60"/>
    <w:rsid w:val="00170D63"/>
    <w:rsid w:val="00171E4B"/>
    <w:rsid w:val="00172243"/>
    <w:rsid w:val="001C5C41"/>
    <w:rsid w:val="0023470F"/>
    <w:rsid w:val="00246D75"/>
    <w:rsid w:val="002528AB"/>
    <w:rsid w:val="00273013"/>
    <w:rsid w:val="00277AE6"/>
    <w:rsid w:val="002871DB"/>
    <w:rsid w:val="002A1527"/>
    <w:rsid w:val="002B33A8"/>
    <w:rsid w:val="002B7119"/>
    <w:rsid w:val="002C2974"/>
    <w:rsid w:val="002C7FE1"/>
    <w:rsid w:val="00307CBF"/>
    <w:rsid w:val="00317A5A"/>
    <w:rsid w:val="00340C48"/>
    <w:rsid w:val="00396597"/>
    <w:rsid w:val="003D47CE"/>
    <w:rsid w:val="003E0850"/>
    <w:rsid w:val="00403C0E"/>
    <w:rsid w:val="00415685"/>
    <w:rsid w:val="0045155E"/>
    <w:rsid w:val="00482551"/>
    <w:rsid w:val="004936B0"/>
    <w:rsid w:val="004A0ADA"/>
    <w:rsid w:val="004B55DD"/>
    <w:rsid w:val="004B7000"/>
    <w:rsid w:val="004C165C"/>
    <w:rsid w:val="005015BA"/>
    <w:rsid w:val="00535834"/>
    <w:rsid w:val="00581161"/>
    <w:rsid w:val="00581B33"/>
    <w:rsid w:val="00590337"/>
    <w:rsid w:val="005C47DA"/>
    <w:rsid w:val="00600919"/>
    <w:rsid w:val="00632491"/>
    <w:rsid w:val="00643268"/>
    <w:rsid w:val="00650468"/>
    <w:rsid w:val="006918D5"/>
    <w:rsid w:val="006B57D8"/>
    <w:rsid w:val="006C5A9C"/>
    <w:rsid w:val="00701410"/>
    <w:rsid w:val="0072626E"/>
    <w:rsid w:val="00733526"/>
    <w:rsid w:val="00777088"/>
    <w:rsid w:val="007853BF"/>
    <w:rsid w:val="00796889"/>
    <w:rsid w:val="007A3520"/>
    <w:rsid w:val="007A4666"/>
    <w:rsid w:val="007D3008"/>
    <w:rsid w:val="007D5302"/>
    <w:rsid w:val="008060F5"/>
    <w:rsid w:val="00812078"/>
    <w:rsid w:val="0083315D"/>
    <w:rsid w:val="00865F6B"/>
    <w:rsid w:val="008762B7"/>
    <w:rsid w:val="00885D46"/>
    <w:rsid w:val="008C365B"/>
    <w:rsid w:val="00911972"/>
    <w:rsid w:val="009172EE"/>
    <w:rsid w:val="00922FB3"/>
    <w:rsid w:val="009244F0"/>
    <w:rsid w:val="0092A32F"/>
    <w:rsid w:val="0097135E"/>
    <w:rsid w:val="009A164A"/>
    <w:rsid w:val="009C1BDE"/>
    <w:rsid w:val="009C797E"/>
    <w:rsid w:val="009D4298"/>
    <w:rsid w:val="009F1A9A"/>
    <w:rsid w:val="009F3F14"/>
    <w:rsid w:val="009F4D55"/>
    <w:rsid w:val="00A062DE"/>
    <w:rsid w:val="00A50ED2"/>
    <w:rsid w:val="00A64658"/>
    <w:rsid w:val="00A8422B"/>
    <w:rsid w:val="00AF0D74"/>
    <w:rsid w:val="00AF6FF2"/>
    <w:rsid w:val="00B1635F"/>
    <w:rsid w:val="00B22A2A"/>
    <w:rsid w:val="00B36996"/>
    <w:rsid w:val="00B536BB"/>
    <w:rsid w:val="00B64B21"/>
    <w:rsid w:val="00B902D0"/>
    <w:rsid w:val="00B9373C"/>
    <w:rsid w:val="00BE33C7"/>
    <w:rsid w:val="00BF14B2"/>
    <w:rsid w:val="00BF3CA5"/>
    <w:rsid w:val="00C1359C"/>
    <w:rsid w:val="00C32F6F"/>
    <w:rsid w:val="00C41CEE"/>
    <w:rsid w:val="00C5125C"/>
    <w:rsid w:val="00C93158"/>
    <w:rsid w:val="00CC6172"/>
    <w:rsid w:val="00CE4C66"/>
    <w:rsid w:val="00CF6E3C"/>
    <w:rsid w:val="00D059CE"/>
    <w:rsid w:val="00D346C0"/>
    <w:rsid w:val="00D66104"/>
    <w:rsid w:val="00D72CCA"/>
    <w:rsid w:val="00D758B3"/>
    <w:rsid w:val="00D9280A"/>
    <w:rsid w:val="00DC77DF"/>
    <w:rsid w:val="00DF1287"/>
    <w:rsid w:val="00DF206E"/>
    <w:rsid w:val="00E01FBF"/>
    <w:rsid w:val="00E16A33"/>
    <w:rsid w:val="00E345A6"/>
    <w:rsid w:val="00E43981"/>
    <w:rsid w:val="00E60393"/>
    <w:rsid w:val="00E64AA4"/>
    <w:rsid w:val="00E66A84"/>
    <w:rsid w:val="00E81690"/>
    <w:rsid w:val="00E94B8D"/>
    <w:rsid w:val="00EA2803"/>
    <w:rsid w:val="00EC7F18"/>
    <w:rsid w:val="00F26191"/>
    <w:rsid w:val="00F6459D"/>
    <w:rsid w:val="01F23239"/>
    <w:rsid w:val="024CA94B"/>
    <w:rsid w:val="03258B6A"/>
    <w:rsid w:val="05E370D9"/>
    <w:rsid w:val="06115E4D"/>
    <w:rsid w:val="08ED56F8"/>
    <w:rsid w:val="09CFBFCD"/>
    <w:rsid w:val="0A42A539"/>
    <w:rsid w:val="0B7B254C"/>
    <w:rsid w:val="0E84A9F9"/>
    <w:rsid w:val="10122B0D"/>
    <w:rsid w:val="1099528A"/>
    <w:rsid w:val="11DCD0AE"/>
    <w:rsid w:val="12995712"/>
    <w:rsid w:val="12F2BE24"/>
    <w:rsid w:val="13AD4F77"/>
    <w:rsid w:val="14804583"/>
    <w:rsid w:val="171ECB03"/>
    <w:rsid w:val="19FC35E3"/>
    <w:rsid w:val="1A08EE2F"/>
    <w:rsid w:val="1A81E0A4"/>
    <w:rsid w:val="1E5047BA"/>
    <w:rsid w:val="20DCFE69"/>
    <w:rsid w:val="21443A82"/>
    <w:rsid w:val="21CA76F0"/>
    <w:rsid w:val="21E01A04"/>
    <w:rsid w:val="22D370CC"/>
    <w:rsid w:val="2A21ECB0"/>
    <w:rsid w:val="2BF7DA2D"/>
    <w:rsid w:val="2C0AA17E"/>
    <w:rsid w:val="2CA892DC"/>
    <w:rsid w:val="317154ED"/>
    <w:rsid w:val="32330AB0"/>
    <w:rsid w:val="361F3269"/>
    <w:rsid w:val="366211BA"/>
    <w:rsid w:val="3791AF7F"/>
    <w:rsid w:val="39E7B46D"/>
    <w:rsid w:val="3A6F5867"/>
    <w:rsid w:val="3CCA9E63"/>
    <w:rsid w:val="3D4347AF"/>
    <w:rsid w:val="3E431DA1"/>
    <w:rsid w:val="41BD92AF"/>
    <w:rsid w:val="44A53844"/>
    <w:rsid w:val="488E59BC"/>
    <w:rsid w:val="48BA5D7D"/>
    <w:rsid w:val="4AC0FBA8"/>
    <w:rsid w:val="4DD452EB"/>
    <w:rsid w:val="508017E9"/>
    <w:rsid w:val="50B34CD0"/>
    <w:rsid w:val="511CA2E0"/>
    <w:rsid w:val="512C7259"/>
    <w:rsid w:val="55B78310"/>
    <w:rsid w:val="56BAABCE"/>
    <w:rsid w:val="56E2078B"/>
    <w:rsid w:val="57B6043A"/>
    <w:rsid w:val="5947C2F6"/>
    <w:rsid w:val="5AA1A6F0"/>
    <w:rsid w:val="5AA5B0BE"/>
    <w:rsid w:val="5B8FAB32"/>
    <w:rsid w:val="5B9F0D69"/>
    <w:rsid w:val="5C149284"/>
    <w:rsid w:val="5DACD54C"/>
    <w:rsid w:val="5FD02561"/>
    <w:rsid w:val="601B1718"/>
    <w:rsid w:val="61DF526F"/>
    <w:rsid w:val="62DC1801"/>
    <w:rsid w:val="63420F52"/>
    <w:rsid w:val="63EF68C5"/>
    <w:rsid w:val="66716310"/>
    <w:rsid w:val="67642EE3"/>
    <w:rsid w:val="68D2981C"/>
    <w:rsid w:val="6B856B0B"/>
    <w:rsid w:val="6E5426D7"/>
    <w:rsid w:val="6EA916E9"/>
    <w:rsid w:val="6F4488DD"/>
    <w:rsid w:val="734CF1BB"/>
    <w:rsid w:val="763435D6"/>
    <w:rsid w:val="76DF595F"/>
    <w:rsid w:val="7853B2C2"/>
    <w:rsid w:val="79A9F0B6"/>
    <w:rsid w:val="7B81DFA6"/>
    <w:rsid w:val="7BD94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201C423"/>
  <w15:docId w15:val="{40E7C977-DBF2-8640-8293-69D4E49E73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255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61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6172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2528AB"/>
    <w:pPr>
      <w:numPr>
        <w:numId w:val="1"/>
      </w:numPr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47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470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3470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407D47F5E54844BB783257D14D0A59" ma:contentTypeVersion="13" ma:contentTypeDescription="Create a new document." ma:contentTypeScope="" ma:versionID="3a278b9e4c3bd0d82813780d89a99d3e">
  <xsd:schema xmlns:xsd="http://www.w3.org/2001/XMLSchema" xmlns:xs="http://www.w3.org/2001/XMLSchema" xmlns:p="http://schemas.microsoft.com/office/2006/metadata/properties" xmlns:ns2="e89dab14-23a0-4055-9e8c-5e7f245c0d4d" xmlns:ns3="f1689ef1-8c34-44d4-beb8-08b4392d2613" targetNamespace="http://schemas.microsoft.com/office/2006/metadata/properties" ma:root="true" ma:fieldsID="18001b758b210774766e7ee3c7f1560f" ns2:_="" ns3:_="">
    <xsd:import namespace="e89dab14-23a0-4055-9e8c-5e7f245c0d4d"/>
    <xsd:import namespace="f1689ef1-8c34-44d4-beb8-08b4392d261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Comment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9dab14-23a0-4055-9e8c-5e7f245c0d4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89ef1-8c34-44d4-beb8-08b4392d2613" elementFormDefault="qualified">
    <xsd:import namespace="http://schemas.microsoft.com/office/2006/documentManagement/types"/>
    <xsd:import namespace="http://schemas.microsoft.com/office/infopath/2007/PartnerControls"/>
    <xsd:element name="Comment" ma:index="10" nillable="true" ma:displayName="Comment" ma:internalName="Comment">
      <xsd:simpleType>
        <xsd:restriction base="dms:Text"/>
      </xsd:simpleType>
    </xsd:element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 xmlns="f1689ef1-8c34-44d4-beb8-08b4392d2613" xsi:nil="true"/>
    <SharedWithUsers xmlns="e89dab14-23a0-4055-9e8c-5e7f245c0d4d">
      <UserInfo>
        <DisplayName>Line Thomassen</DisplayName>
        <AccountId>18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1EE6518F-BAE2-4D7A-92D2-153C7B7C031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6021AC3-F480-4259-BFB7-FE42A31465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9dab14-23a0-4055-9e8c-5e7f245c0d4d"/>
    <ds:schemaRef ds:uri="f1689ef1-8c34-44d4-beb8-08b4392d26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2C381B9-A768-4E5F-96D1-C545B52047A6}">
  <ds:schemaRefs>
    <ds:schemaRef ds:uri="http://purl.org/dc/elements/1.1/"/>
    <ds:schemaRef ds:uri="http://schemas.microsoft.com/office/2006/metadata/properties"/>
    <ds:schemaRef ds:uri="e89dab14-23a0-4055-9e8c-5e7f245c0d4d"/>
    <ds:schemaRef ds:uri="f1689ef1-8c34-44d4-beb8-08b4392d261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48</Words>
  <Characters>2125</Characters>
  <Application>Microsoft Office Word</Application>
  <DocSecurity>0</DocSecurity>
  <Lines>17</Lines>
  <Paragraphs>4</Paragraphs>
  <ScaleCrop>false</ScaleCrop>
  <Company>Syddansk Unversitet - University of Southern Denmark</Company>
  <LinksUpToDate>false</LinksUpToDate>
  <CharactersWithSpaces>2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ice Kongsted</dc:creator>
  <cp:lastModifiedBy>Inge Ris Hansen</cp:lastModifiedBy>
  <cp:revision>4</cp:revision>
  <dcterms:created xsi:type="dcterms:W3CDTF">2021-01-11T07:26:00Z</dcterms:created>
  <dcterms:modified xsi:type="dcterms:W3CDTF">2021-01-11T0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407D47F5E54844BB783257D14D0A59</vt:lpwstr>
  </property>
  <property fmtid="{D5CDD505-2E9C-101B-9397-08002B2CF9AE}" pid="3" name="AuthorIds_UIVersion_1024">
    <vt:lpwstr>18</vt:lpwstr>
  </property>
</Properties>
</file>